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BD7341" w14:textId="77777777" w:rsidR="003914D5" w:rsidRDefault="00116F74">
      <w:pPr>
        <w:spacing w:after="0"/>
        <w:ind w:left="-1440" w:right="14400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2A34503" wp14:editId="790FA369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0058400" cy="7773544"/>
                <wp:effectExtent l="0" t="0" r="0" b="0"/>
                <wp:wrapTopAndBottom/>
                <wp:docPr id="251" name="Group 2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58400" cy="7773544"/>
                          <a:chOff x="0" y="0"/>
                          <a:chExt cx="10058400" cy="7773544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58400" cy="777354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Rectangle 8"/>
                        <wps:cNvSpPr/>
                        <wps:spPr>
                          <a:xfrm>
                            <a:off x="6964070" y="2728260"/>
                            <a:ext cx="2626157" cy="10335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D58142" w14:textId="1C367017" w:rsidR="00C23B26" w:rsidRDefault="008F55C5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5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54"/>
                                </w:rPr>
                                <w:t>Randolph County</w:t>
                              </w:r>
                            </w:p>
                            <w:p w14:paraId="6F76EE08" w14:textId="74EF5B5A" w:rsidR="008F55C5" w:rsidRPr="008F55C5" w:rsidRDefault="008F55C5" w:rsidP="008F55C5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sz w:val="52"/>
                                  <w:szCs w:val="52"/>
                                </w:rPr>
                              </w:pPr>
                              <w:r w:rsidRPr="008F55C5">
                                <w:rPr>
                                  <w:rFonts w:ascii="Times New Roman" w:hAnsi="Times New Roman" w:cs="Times New Roman"/>
                                  <w:b/>
                                  <w:sz w:val="52"/>
                                  <w:szCs w:val="52"/>
                                </w:rPr>
                                <w:t>9-1-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7114286" y="4336229"/>
                            <a:ext cx="2826824" cy="8167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97EDD2" w14:textId="1BB6C700" w:rsidR="003914D5" w:rsidRDefault="008F55C5" w:rsidP="008F55C5">
                              <w:pPr>
                                <w:jc w:val="cente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noProof/>
                                  <w:sz w:val="50"/>
                                </w:rPr>
                                <w:drawing>
                                  <wp:inline distT="0" distB="0" distL="0" distR="0" wp14:anchorId="318D84EB" wp14:editId="28889B33">
                                    <wp:extent cx="2037339" cy="1058593"/>
                                    <wp:effectExtent l="0" t="0" r="1270" b="8255"/>
                                    <wp:docPr id="2" name="Picture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" name="911 image.jpg"/>
                                            <pic:cNvPicPr/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91068" cy="108651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2A34503" id="Group 251" o:spid="_x0000_s1026" style="position:absolute;left:0;text-align:left;margin-left:0;margin-top:0;width:11in;height:612.1pt;z-index:251658240;mso-position-horizontal-relative:page;mso-position-vertical-relative:page" coordsize="100584,7773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100584;height:777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">
                  <v:imagedata r:id="rId10" o:title=""/>
                </v:shape>
                <v:rect id="Rectangle 8" o:spid="_x0000_s1028" style="position:absolute;left:69640;top:27282;width:26262;height:10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6FD58142" w14:textId="1C367017" w:rsidR="00C23B26" w:rsidRDefault="008F55C5">
                        <w:pPr>
                          <w:rPr>
                            <w:rFonts w:ascii="Times New Roman" w:eastAsia="Times New Roman" w:hAnsi="Times New Roman" w:cs="Times New Roman"/>
                            <w:b/>
                            <w:sz w:val="5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54"/>
                          </w:rPr>
                          <w:t>Randolph County</w:t>
                        </w:r>
                      </w:p>
                      <w:p w14:paraId="6F76EE08" w14:textId="74EF5B5A" w:rsidR="008F55C5" w:rsidRPr="008F55C5" w:rsidRDefault="008F55C5" w:rsidP="008F55C5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sz w:val="52"/>
                            <w:szCs w:val="52"/>
                          </w:rPr>
                        </w:pPr>
                        <w:r w:rsidRPr="008F55C5">
                          <w:rPr>
                            <w:rFonts w:ascii="Times New Roman" w:hAnsi="Times New Roman" w:cs="Times New Roman"/>
                            <w:b/>
                            <w:sz w:val="52"/>
                            <w:szCs w:val="52"/>
                          </w:rPr>
                          <w:t>9-1-1</w:t>
                        </w:r>
                      </w:p>
                    </w:txbxContent>
                  </v:textbox>
                </v:rect>
                <v:rect id="Rectangle 10" o:spid="_x0000_s1029" style="position:absolute;left:71142;top:43362;width:28269;height:8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1897EDD2" w14:textId="1BB6C700" w:rsidR="003914D5" w:rsidRDefault="008F55C5" w:rsidP="008F55C5">
                        <w:pPr>
                          <w:jc w:val="center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sz w:val="50"/>
                          </w:rPr>
                          <w:drawing>
                            <wp:inline distT="0" distB="0" distL="0" distR="0" wp14:anchorId="318D84EB" wp14:editId="28889B33">
                              <wp:extent cx="2037339" cy="1058593"/>
                              <wp:effectExtent l="0" t="0" r="1270" b="8255"/>
                              <wp:docPr id="2" name="Picture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" name="911 image.jpg"/>
                                      <pic:cNvPicPr/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091068" cy="108651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>
        <w:br w:type="page"/>
      </w:r>
    </w:p>
    <w:p w14:paraId="40FB456D" w14:textId="7F84C1D1" w:rsidR="003914D5" w:rsidRDefault="00175DD9">
      <w:pPr>
        <w:spacing w:after="0"/>
        <w:ind w:left="-1440" w:right="1440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8EC1024" wp14:editId="5AB01307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0058400" cy="7772400"/>
                <wp:effectExtent l="0" t="0" r="0" b="0"/>
                <wp:wrapTopAndBottom/>
                <wp:docPr id="276" name="Group 2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58400" cy="7772400"/>
                          <a:chOff x="0" y="-5938"/>
                          <a:chExt cx="10058400" cy="7772400"/>
                        </a:xfrm>
                      </wpg:grpSpPr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-5938"/>
                            <a:ext cx="10058400" cy="7772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4" name="Rectangle 264"/>
                        <wps:cNvSpPr/>
                        <wps:spPr>
                          <a:xfrm>
                            <a:off x="7062656" y="895048"/>
                            <a:ext cx="2653986" cy="3365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CAEE7C" w14:textId="77777777" w:rsidR="003914D5" w:rsidRDefault="00116F74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B0F0"/>
                                  <w:sz w:val="36"/>
                                </w:rPr>
                                <w:t xml:space="preserve"> </w:t>
                              </w:r>
                              <w:r w:rsidR="00D7078C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B0F0"/>
                                  <w:sz w:val="36"/>
                                </w:rPr>
                                <w:t>4</w:t>
                              </w:r>
                              <w:r w:rsidR="00C23B26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B0F0"/>
                                  <w:sz w:val="36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B0F0"/>
                                  <w:sz w:val="36"/>
                                </w:rPr>
                                <w:t>Maneras</w:t>
                              </w:r>
                              <w:proofErr w:type="spellEnd"/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B0F0"/>
                                  <w:sz w:val="36"/>
                                </w:rPr>
                                <w:t xml:space="preserve"> de </w:t>
                              </w:r>
                              <w:proofErr w:type="spellStart"/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B0F0"/>
                                  <w:sz w:val="36"/>
                                </w:rPr>
                                <w:t>Inscribirse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3" name="Rectangle 263"/>
                        <wps:cNvSpPr/>
                        <wps:spPr>
                          <a:xfrm>
                            <a:off x="9365637" y="875998"/>
                            <a:ext cx="101250" cy="3365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3DA709" w14:textId="77777777" w:rsidR="003914D5" w:rsidRDefault="003914D5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6" name="Rectangle 266"/>
                        <wps:cNvSpPr/>
                        <wps:spPr>
                          <a:xfrm>
                            <a:off x="7062656" y="1343866"/>
                            <a:ext cx="2576104" cy="3365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2050A5" w14:textId="77777777" w:rsidR="003914D5" w:rsidRDefault="00116F74" w:rsidP="00C23B26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</w:pPr>
                              <w:proofErr w:type="spellStart"/>
                              <w:r w:rsidRPr="00C23B26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</w:rPr>
                                <w:t>Escanee</w:t>
                              </w:r>
                              <w:proofErr w:type="spellEnd"/>
                              <w:r w:rsidRPr="00C23B26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</w:rPr>
                                <w:t xml:space="preserve"> </w:t>
                              </w:r>
                              <w:proofErr w:type="spellStart"/>
                              <w:r w:rsidRPr="00C23B26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</w:rPr>
                                <w:t>código</w:t>
                              </w:r>
                              <w:proofErr w:type="spellEnd"/>
                              <w:r w:rsidRPr="00C23B26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</w:rPr>
                                <w:t xml:space="preserve"> Q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9285732" y="1343866"/>
                            <a:ext cx="84472" cy="3365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8E7552" w14:textId="77777777" w:rsidR="003914D5" w:rsidRDefault="00116F74">
                              <w:r>
                                <w:rPr>
                                  <w:rFonts w:ascii="Times New Roman" w:eastAsia="Times New Roman" w:hAnsi="Times New Roman" w:cs="Times New Roman"/>
                                  <w:color w:val="222222"/>
                                  <w:sz w:val="36"/>
                                </w:rP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7157973" y="2921460"/>
                            <a:ext cx="2016686" cy="3365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F0BCFE" w14:textId="77777777" w:rsidR="003914D5" w:rsidRDefault="00C23B26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</w:rPr>
                                <w:t xml:space="preserve">2) </w:t>
                              </w:r>
                              <w:proofErr w:type="spellStart"/>
                              <w:r w:rsidR="00116F74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</w:rPr>
                                <w:t>Ir</w:t>
                              </w:r>
                              <w:proofErr w:type="spellEnd"/>
                              <w:r w:rsidR="00116F74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</w:rPr>
                                <w:t xml:space="preserve"> 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9" name="Rectangle 269"/>
                        <wps:cNvSpPr/>
                        <wps:spPr>
                          <a:xfrm>
                            <a:off x="7348398" y="3131623"/>
                            <a:ext cx="2147952" cy="514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2F64D8" w14:textId="77777777" w:rsidR="009F66DF" w:rsidRDefault="009F66DF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color w:val="2F5496" w:themeColor="accent5" w:themeShade="BF"/>
                                  <w:sz w:val="24"/>
                                  <w:szCs w:val="24"/>
                                  <w:shd w:val="clear" w:color="auto" w:fill="FFFFFF"/>
                                </w:rPr>
                              </w:pPr>
                            </w:p>
                            <w:p w14:paraId="7E3CA88D" w14:textId="6FB7B91E" w:rsidR="003914D5" w:rsidRPr="00175DD9" w:rsidRDefault="00444061">
                              <w:pPr>
                                <w:rPr>
                                  <w:b/>
                                  <w:bCs/>
                                  <w:color w:val="00B0F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color w:val="00B0F0"/>
                                  <w:sz w:val="28"/>
                                  <w:szCs w:val="28"/>
                                  <w:shd w:val="clear" w:color="auto" w:fill="FFFFFF"/>
                                </w:rPr>
                                <w:t xml:space="preserve"> </w:t>
                              </w:r>
                              <w:hyperlink r:id="rId12" w:history="1">
                                <w:r w:rsidR="00175DD9" w:rsidRPr="00175DD9">
                                  <w:rPr>
                                    <w:rFonts w:ascii="Century Gothic" w:hAnsi="Century Gothic"/>
                                    <w:b/>
                                    <w:bCs/>
                                    <w:color w:val="auto"/>
                                    <w:sz w:val="28"/>
                                    <w:szCs w:val="28"/>
                                  </w:rPr>
                                  <w:t>https://bit.ly/3NemPi1</w:t>
                                </w:r>
                              </w:hyperlink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8" name="Rectangle 268"/>
                        <wps:cNvSpPr/>
                        <wps:spPr>
                          <a:xfrm>
                            <a:off x="7348398" y="3973401"/>
                            <a:ext cx="76010" cy="3365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97FAC2" w14:textId="77777777" w:rsidR="003914D5" w:rsidRDefault="00116F74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7157973" y="3973401"/>
                            <a:ext cx="2243202" cy="3365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BD1811" w14:textId="77777777" w:rsidR="003914D5" w:rsidRDefault="00C23B26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</w:rPr>
                                <w:t xml:space="preserve">3) </w:t>
                              </w:r>
                              <w:proofErr w:type="spellStart"/>
                              <w:r w:rsidR="00116F74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</w:rPr>
                                <w:t>Llame</w:t>
                              </w:r>
                              <w:proofErr w:type="spellEnd"/>
                              <w:r w:rsidR="00116F74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</w:rPr>
                                <w:t xml:space="preserve"> al: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7386574" y="4495930"/>
                            <a:ext cx="1519301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440DC3" w14:textId="1A84F59A" w:rsidR="009F66DF" w:rsidRPr="00175DD9" w:rsidRDefault="00175DD9">
                              <w:pPr>
                                <w:rPr>
                                  <w:rFonts w:ascii="Century Gothic" w:hAnsi="Century Gothic"/>
                                  <w:b/>
                                  <w:bCs/>
                                  <w:color w:val="auto"/>
                                  <w:sz w:val="28"/>
                                  <w:szCs w:val="28"/>
                                </w:rPr>
                              </w:pPr>
                              <w:r w:rsidRPr="00175DD9">
                                <w:rPr>
                                  <w:rFonts w:ascii="Century Gothic" w:hAnsi="Century Gothic"/>
                                  <w:b/>
                                  <w:bCs/>
                                  <w:color w:val="auto"/>
                                  <w:sz w:val="28"/>
                                  <w:szCs w:val="28"/>
                                </w:rPr>
                                <w:t>765-305-4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>
                            <a:off x="7157973" y="4977589"/>
                            <a:ext cx="2072513" cy="6516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4216F3" w14:textId="77777777" w:rsidR="00C23B26" w:rsidRPr="00C23B26" w:rsidRDefault="00C23B26" w:rsidP="00C23B26">
                              <w:pPr>
                                <w:spacing w:line="240" w:lineRule="auto"/>
                                <w:rPr>
                                  <w:lang w:val="it-IT"/>
                                </w:rPr>
                              </w:pPr>
                              <w:r w:rsidRPr="00C23B26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  <w:lang w:val="it-IT"/>
                                </w:rPr>
                                <w:t xml:space="preserve">4) </w:t>
                              </w:r>
                              <w:r w:rsidR="00116F74" w:rsidRPr="00C23B26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  <w:lang w:val="it-IT"/>
                                </w:rPr>
                                <w:t>Envíe la</w:t>
                              </w:r>
                              <w:r w:rsidRPr="00C23B26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  <w:lang w:val="it-IT"/>
                                </w:rPr>
                                <w:t xml:space="preserve"> palabara</w:t>
                              </w:r>
                            </w:p>
                            <w:p w14:paraId="33774B8F" w14:textId="77777777" w:rsidR="00C23B26" w:rsidRPr="00C23B26" w:rsidRDefault="00116F74" w:rsidP="00C23B26">
                              <w:pPr>
                                <w:spacing w:line="240" w:lineRule="auto"/>
                                <w:rPr>
                                  <w:lang w:val="it-IT"/>
                                </w:rPr>
                              </w:pPr>
                              <w:r w:rsidRPr="00C23B26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  <w:lang w:val="it-IT"/>
                                </w:rPr>
                                <w:t xml:space="preserve"> </w:t>
                              </w:r>
                              <w:r w:rsidR="00C23B26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  <w:lang w:val="it-IT"/>
                                </w:rPr>
                                <w:t xml:space="preserve">   </w:t>
                              </w:r>
                              <w:r w:rsidR="00C23B26" w:rsidRPr="00C23B26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22222"/>
                                  <w:sz w:val="36"/>
                                  <w:lang w:val="it-IT"/>
                                </w:rPr>
                                <w:t xml:space="preserve">"alertas" al  </w:t>
                              </w:r>
                            </w:p>
                            <w:p w14:paraId="029A7A47" w14:textId="77777777" w:rsidR="003914D5" w:rsidRPr="00C23B26" w:rsidRDefault="003914D5">
                              <w:pPr>
                                <w:rPr>
                                  <w:lang w:val="it-IT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" name="Rectangle 36"/>
                        <wps:cNvSpPr/>
                        <wps:spPr>
                          <a:xfrm>
                            <a:off x="7411240" y="5884613"/>
                            <a:ext cx="1305272" cy="2625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726FBE" w14:textId="64043B04" w:rsidR="009F66DF" w:rsidRPr="00175DD9" w:rsidRDefault="00175DD9" w:rsidP="009F66DF">
                              <w:pPr>
                                <w:rPr>
                                  <w:rFonts w:ascii="Century Gothic" w:hAnsi="Century Gothic"/>
                                  <w:b/>
                                  <w:bCs/>
                                  <w:color w:val="auto"/>
                                  <w:sz w:val="28"/>
                                  <w:szCs w:val="28"/>
                                </w:rPr>
                              </w:pPr>
                              <w:r w:rsidRPr="00175DD9">
                                <w:rPr>
                                  <w:rFonts w:ascii="Century Gothic" w:hAnsi="Century Gothic"/>
                                  <w:b/>
                                  <w:bCs/>
                                  <w:color w:val="auto"/>
                                  <w:sz w:val="28"/>
                                  <w:szCs w:val="28"/>
                                </w:rPr>
                                <w:t>765-305-4100</w:t>
                              </w:r>
                            </w:p>
                            <w:p w14:paraId="063572C4" w14:textId="77777777" w:rsidR="003914D5" w:rsidRPr="00DB1886" w:rsidRDefault="003914D5">
                              <w:pPr>
                                <w:rPr>
                                  <w:color w:val="00B0F0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8EC1024" id="Group 276" o:spid="_x0000_s1030" style="position:absolute;left:0;text-align:left;margin-left:0;margin-top:0;width:11in;height:612pt;z-index:251659264;mso-position-horizontal-relative:page;mso-position-vertical-relative:page;mso-width-relative:margin" coordorigin=",-59" coordsize="100584,77724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">
                <v:shape id="Picture 15" o:spid="_x0000_s1031" type="#_x0000_t75" style="position:absolute;top:-59;width:100584;height:777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">
                  <v:imagedata r:id="rId13" o:title=""/>
                </v:shape>
                <v:rect id="Rectangle 264" o:spid="_x0000_s1032" style="position:absolute;left:70626;top:8950;width:26540;height:3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" filled="f" stroked="f">
                  <v:textbox inset="0,0,0,0">
                    <w:txbxContent>
                      <w:p w14:paraId="58CAEE7C" w14:textId="77777777" w:rsidR="003914D5" w:rsidRDefault="00116F74"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B0F0"/>
                            <w:sz w:val="36"/>
                          </w:rPr>
                          <w:t xml:space="preserve"> </w:t>
                        </w:r>
                        <w:r w:rsidR="00D7078C">
                          <w:rPr>
                            <w:rFonts w:ascii="Times New Roman" w:eastAsia="Times New Roman" w:hAnsi="Times New Roman" w:cs="Times New Roman"/>
                            <w:b/>
                            <w:color w:val="00B0F0"/>
                            <w:sz w:val="36"/>
                          </w:rPr>
                          <w:t>4</w:t>
                        </w:r>
                        <w:r w:rsidR="00C23B26">
                          <w:rPr>
                            <w:rFonts w:ascii="Times New Roman" w:eastAsia="Times New Roman" w:hAnsi="Times New Roman" w:cs="Times New Roman"/>
                            <w:b/>
                            <w:color w:val="00B0F0"/>
                            <w:sz w:val="36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B0F0"/>
                            <w:sz w:val="36"/>
                          </w:rPr>
                          <w:t>Maneras</w:t>
                        </w:r>
                        <w:proofErr w:type="spellEnd"/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B0F0"/>
                            <w:sz w:val="36"/>
                          </w:rPr>
                          <w:t xml:space="preserve"> de </w:t>
                        </w:r>
                        <w:proofErr w:type="spellStart"/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B0F0"/>
                            <w:sz w:val="36"/>
                          </w:rPr>
                          <w:t>Inscribirse</w:t>
                        </w:r>
                        <w:proofErr w:type="spellEnd"/>
                      </w:p>
                    </w:txbxContent>
                  </v:textbox>
                </v:rect>
                <v:rect id="Rectangle 263" o:spid="_x0000_s1033" style="position:absolute;left:93656;top:8759;width:1012;height:3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" filled="f" stroked="f">
                  <v:textbox inset="0,0,0,0">
                    <w:txbxContent>
                      <w:p w14:paraId="3B3DA709" w14:textId="77777777" w:rsidR="003914D5" w:rsidRDefault="003914D5"/>
                    </w:txbxContent>
                  </v:textbox>
                </v:rect>
                <v:rect id="Rectangle 266" o:spid="_x0000_s1034" style="position:absolute;left:70626;top:13438;width:25761;height:3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" filled="f" stroked="f">
                  <v:textbox inset="0,0,0,0">
                    <w:txbxContent>
                      <w:p w14:paraId="282050A5" w14:textId="77777777" w:rsidR="003914D5" w:rsidRDefault="00116F74" w:rsidP="00C23B26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</w:pPr>
                        <w:proofErr w:type="spellStart"/>
                        <w:r w:rsidRPr="00C23B26"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</w:rPr>
                          <w:t>Escanee</w:t>
                        </w:r>
                        <w:proofErr w:type="spellEnd"/>
                        <w:r w:rsidRPr="00C23B26"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</w:rPr>
                          <w:t xml:space="preserve"> </w:t>
                        </w:r>
                        <w:proofErr w:type="spellStart"/>
                        <w:r w:rsidRPr="00C23B26"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</w:rPr>
                          <w:t>código</w:t>
                        </w:r>
                        <w:proofErr w:type="spellEnd"/>
                        <w:r w:rsidRPr="00C23B26"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</w:rPr>
                          <w:t xml:space="preserve"> QR</w:t>
                        </w:r>
                      </w:p>
                    </w:txbxContent>
                  </v:textbox>
                </v:rect>
                <v:rect id="Rectangle 18" o:spid="_x0000_s1035" style="position:absolute;left:92857;top:13438;width:845;height:3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138E7552" w14:textId="77777777" w:rsidR="003914D5" w:rsidRDefault="00116F74">
                        <w:r>
                          <w:rPr>
                            <w:rFonts w:ascii="Times New Roman" w:eastAsia="Times New Roman" w:hAnsi="Times New Roman" w:cs="Times New Roman"/>
                            <w:color w:val="222222"/>
                            <w:sz w:val="36"/>
                          </w:rPr>
                          <w:t>:</w:t>
                        </w:r>
                      </w:p>
                    </w:txbxContent>
                  </v:textbox>
                </v:rect>
                <v:rect id="Rectangle 21" o:spid="_x0000_s1036" style="position:absolute;left:71579;top:29214;width:20167;height:3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  <v:textbox inset="0,0,0,0">
                    <w:txbxContent>
                      <w:p w14:paraId="7BF0BCFE" w14:textId="77777777" w:rsidR="003914D5" w:rsidRDefault="00C23B26"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</w:rPr>
                          <w:t xml:space="preserve">2) </w:t>
                        </w:r>
                        <w:proofErr w:type="spellStart"/>
                        <w:r w:rsidR="00116F74"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</w:rPr>
                          <w:t>Ir</w:t>
                        </w:r>
                        <w:proofErr w:type="spellEnd"/>
                        <w:r w:rsidR="00116F74"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</w:rPr>
                          <w:t xml:space="preserve"> a</w:t>
                        </w:r>
                      </w:p>
                    </w:txbxContent>
                  </v:textbox>
                </v:rect>
                <v:rect id="Rectangle 269" o:spid="_x0000_s1037" style="position:absolute;left:73483;top:31316;width:21480;height:5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" filled="f" stroked="f">
                  <v:textbox inset="0,0,0,0">
                    <w:txbxContent>
                      <w:p w14:paraId="5D2F64D8" w14:textId="77777777" w:rsidR="009F66DF" w:rsidRDefault="009F66DF">
                        <w:pPr>
                          <w:rPr>
                            <w:rFonts w:ascii="Times New Roman" w:hAnsi="Times New Roman" w:cs="Times New Roman"/>
                            <w:b/>
                            <w:color w:val="2F5496" w:themeColor="accent5" w:themeShade="BF"/>
                            <w:sz w:val="24"/>
                            <w:szCs w:val="24"/>
                            <w:shd w:val="clear" w:color="auto" w:fill="FFFFFF"/>
                          </w:rPr>
                        </w:pPr>
                      </w:p>
                      <w:p w14:paraId="7E3CA88D" w14:textId="6FB7B91E" w:rsidR="003914D5" w:rsidRPr="00175DD9" w:rsidRDefault="00444061">
                        <w:pPr>
                          <w:rPr>
                            <w:b/>
                            <w:bCs/>
                            <w:color w:val="00B0F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color w:val="00B0F0"/>
                            <w:sz w:val="28"/>
                            <w:szCs w:val="28"/>
                            <w:shd w:val="clear" w:color="auto" w:fill="FFFFFF"/>
                          </w:rPr>
                          <w:t xml:space="preserve"> </w:t>
                        </w:r>
                        <w:hyperlink r:id="rId14" w:history="1">
                          <w:r w:rsidR="00175DD9" w:rsidRPr="00175DD9">
                            <w:rPr>
                              <w:rFonts w:ascii="Century Gothic" w:hAnsi="Century Gothic"/>
                              <w:b/>
                              <w:bCs/>
                              <w:color w:val="auto"/>
                              <w:sz w:val="28"/>
                              <w:szCs w:val="28"/>
                            </w:rPr>
                            <w:t>https://bit.ly/3NemPi1</w:t>
                          </w:r>
                        </w:hyperlink>
                      </w:p>
                    </w:txbxContent>
                  </v:textbox>
                </v:rect>
                <v:rect id="Rectangle 268" o:spid="_x0000_s1038" style="position:absolute;left:73483;top:39734;width:761;height:3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" filled="f" stroked="f">
                  <v:textbox inset="0,0,0,0">
                    <w:txbxContent>
                      <w:p w14:paraId="4697FAC2" w14:textId="77777777" w:rsidR="003914D5" w:rsidRDefault="00116F74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" o:spid="_x0000_s1039" style="position:absolute;left:71579;top:39734;width:22432;height:3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56BD1811" w14:textId="77777777" w:rsidR="003914D5" w:rsidRDefault="00C23B26"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</w:rPr>
                          <w:t xml:space="preserve">3) </w:t>
                        </w:r>
                        <w:proofErr w:type="spellStart"/>
                        <w:r w:rsidR="00116F74"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</w:rPr>
                          <w:t>Llame</w:t>
                        </w:r>
                        <w:proofErr w:type="spellEnd"/>
                        <w:r w:rsidR="00116F74"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</w:rPr>
                          <w:t xml:space="preserve"> al:    </w:t>
                        </w:r>
                      </w:p>
                    </w:txbxContent>
                  </v:textbox>
                </v:rect>
                <v:rect id="Rectangle 31" o:spid="_x0000_s1040" style="position:absolute;left:73865;top:44959;width:15193;height:2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14:paraId="56440DC3" w14:textId="1A84F59A" w:rsidR="009F66DF" w:rsidRPr="00175DD9" w:rsidRDefault="00175DD9">
                        <w:pPr>
                          <w:rPr>
                            <w:rFonts w:ascii="Century Gothic" w:hAnsi="Century Gothic"/>
                            <w:b/>
                            <w:bCs/>
                            <w:color w:val="auto"/>
                            <w:sz w:val="28"/>
                            <w:szCs w:val="28"/>
                          </w:rPr>
                        </w:pPr>
                        <w:r w:rsidRPr="00175DD9">
                          <w:rPr>
                            <w:rFonts w:ascii="Century Gothic" w:hAnsi="Century Gothic"/>
                            <w:b/>
                            <w:bCs/>
                            <w:color w:val="auto"/>
                            <w:sz w:val="28"/>
                            <w:szCs w:val="28"/>
                          </w:rPr>
                          <w:t>765-305-4100</w:t>
                        </w:r>
                      </w:p>
                    </w:txbxContent>
                  </v:textbox>
                </v:rect>
                <v:rect id="Rectangle 33" o:spid="_x0000_s1041" style="position:absolute;left:71579;top:49775;width:20725;height:65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14:paraId="654216F3" w14:textId="77777777" w:rsidR="00C23B26" w:rsidRPr="00C23B26" w:rsidRDefault="00C23B26" w:rsidP="00C23B26">
                        <w:pPr>
                          <w:spacing w:line="240" w:lineRule="auto"/>
                          <w:rPr>
                            <w:lang w:val="it-IT"/>
                          </w:rPr>
                        </w:pPr>
                        <w:r w:rsidRPr="00C23B26"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  <w:lang w:val="it-IT"/>
                          </w:rPr>
                          <w:t xml:space="preserve">4) </w:t>
                        </w:r>
                        <w:r w:rsidR="00116F74" w:rsidRPr="00C23B26"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  <w:lang w:val="it-IT"/>
                          </w:rPr>
                          <w:t>Envíe la</w:t>
                        </w:r>
                        <w:r w:rsidRPr="00C23B26"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  <w:lang w:val="it-IT"/>
                          </w:rPr>
                          <w:t xml:space="preserve"> palabara</w:t>
                        </w:r>
                      </w:p>
                      <w:p w14:paraId="33774B8F" w14:textId="77777777" w:rsidR="00C23B26" w:rsidRPr="00C23B26" w:rsidRDefault="00116F74" w:rsidP="00C23B26">
                        <w:pPr>
                          <w:spacing w:line="240" w:lineRule="auto"/>
                          <w:rPr>
                            <w:lang w:val="it-IT"/>
                          </w:rPr>
                        </w:pPr>
                        <w:r w:rsidRPr="00C23B26"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  <w:lang w:val="it-IT"/>
                          </w:rPr>
                          <w:t xml:space="preserve"> </w:t>
                        </w:r>
                        <w:r w:rsidR="00C23B26"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  <w:lang w:val="it-IT"/>
                          </w:rPr>
                          <w:t xml:space="preserve">   </w:t>
                        </w:r>
                        <w:r w:rsidR="00C23B26" w:rsidRPr="00C23B26">
                          <w:rPr>
                            <w:rFonts w:ascii="Times New Roman" w:eastAsia="Times New Roman" w:hAnsi="Times New Roman" w:cs="Times New Roman"/>
                            <w:b/>
                            <w:color w:val="222222"/>
                            <w:sz w:val="36"/>
                            <w:lang w:val="it-IT"/>
                          </w:rPr>
                          <w:t xml:space="preserve">"alertas" al  </w:t>
                        </w:r>
                      </w:p>
                      <w:p w14:paraId="029A7A47" w14:textId="77777777" w:rsidR="003914D5" w:rsidRPr="00C23B26" w:rsidRDefault="003914D5">
                        <w:pPr>
                          <w:rPr>
                            <w:lang w:val="it-IT"/>
                          </w:rPr>
                        </w:pPr>
                      </w:p>
                    </w:txbxContent>
                  </v:textbox>
                </v:rect>
                <v:rect id="Rectangle 36" o:spid="_x0000_s1042" style="position:absolute;left:74112;top:58846;width:13053;height:2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JOP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meyTj8MAAADbAAAADwAA&#10;AAAAAAAAAAAAAAAHAgAAZHJzL2Rvd25yZXYueG1sUEsFBgAAAAADAAMAtwAAAPcCAAAAAA==&#10;" filled="f" stroked="f">
                  <v:textbox inset="0,0,0,0">
                    <w:txbxContent>
                      <w:p w14:paraId="09726FBE" w14:textId="64043B04" w:rsidR="009F66DF" w:rsidRPr="00175DD9" w:rsidRDefault="00175DD9" w:rsidP="009F66DF">
                        <w:pPr>
                          <w:rPr>
                            <w:rFonts w:ascii="Century Gothic" w:hAnsi="Century Gothic"/>
                            <w:b/>
                            <w:bCs/>
                            <w:color w:val="auto"/>
                            <w:sz w:val="28"/>
                            <w:szCs w:val="28"/>
                          </w:rPr>
                        </w:pPr>
                        <w:r w:rsidRPr="00175DD9">
                          <w:rPr>
                            <w:rFonts w:ascii="Century Gothic" w:hAnsi="Century Gothic"/>
                            <w:b/>
                            <w:bCs/>
                            <w:color w:val="auto"/>
                            <w:sz w:val="28"/>
                            <w:szCs w:val="28"/>
                          </w:rPr>
                          <w:t>765-305-4100</w:t>
                        </w:r>
                      </w:p>
                      <w:p w14:paraId="063572C4" w14:textId="77777777" w:rsidR="003914D5" w:rsidRPr="00DB1886" w:rsidRDefault="003914D5">
                        <w:pPr>
                          <w:rPr>
                            <w:color w:val="00B0F0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0F12ED">
        <w:rPr>
          <w:noProof/>
        </w:rPr>
        <w:drawing>
          <wp:anchor distT="0" distB="0" distL="114300" distR="114300" simplePos="0" relativeHeight="251660288" behindDoc="1" locked="0" layoutInCell="1" allowOverlap="1" wp14:anchorId="7FA07AF2" wp14:editId="230C70DB">
            <wp:simplePos x="0" y="0"/>
            <wp:positionH relativeFrom="column">
              <wp:posOffset>6851518</wp:posOffset>
            </wp:positionH>
            <wp:positionV relativeFrom="paragraph">
              <wp:posOffset>759460</wp:posOffset>
            </wp:positionV>
            <wp:extent cx="1246505" cy="1246505"/>
            <wp:effectExtent l="0" t="0" r="0" b="0"/>
            <wp:wrapTight wrapText="bothSides">
              <wp:wrapPolygon edited="0">
                <wp:start x="0" y="0"/>
                <wp:lineTo x="0" y="21127"/>
                <wp:lineTo x="21127" y="21127"/>
                <wp:lineTo x="21127" y="0"/>
                <wp:lineTo x="0" y="0"/>
              </wp:wrapPolygon>
            </wp:wrapTight>
            <wp:docPr id="1405996974" name="Picture 1" descr="A qr code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996974" name="Picture 1" descr="A qr code with a white background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505" cy="1246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1886" w:rsidRPr="00136689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44EC3F1" wp14:editId="04500DD4">
            <wp:extent cx="895350" cy="895350"/>
            <wp:effectExtent l="0" t="0" r="0" b="0"/>
            <wp:docPr id="4" name="Picture 4" descr="C:\Users\chris\Downloads\frame (6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hris\Downloads\frame (61)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914D5">
      <w:pgSz w:w="15840" w:h="122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5C3940"/>
    <w:multiLevelType w:val="hybridMultilevel"/>
    <w:tmpl w:val="95F8E60C"/>
    <w:lvl w:ilvl="0" w:tplc="191250EA">
      <w:start w:val="1"/>
      <w:numFmt w:val="decimal"/>
      <w:lvlText w:val="%1)"/>
      <w:lvlJc w:val="left"/>
      <w:pPr>
        <w:ind w:left="450" w:hanging="360"/>
      </w:pPr>
      <w:rPr>
        <w:rFonts w:ascii="Times New Roman" w:eastAsia="Times New Roman" w:hAnsi="Times New Roman" w:cs="Times New Roman" w:hint="default"/>
        <w:b/>
        <w:color w:val="222222"/>
        <w:sz w:val="36"/>
      </w:rPr>
    </w:lvl>
    <w:lvl w:ilvl="1" w:tplc="04100019" w:tentative="1">
      <w:start w:val="1"/>
      <w:numFmt w:val="lowerLetter"/>
      <w:lvlText w:val="%2."/>
      <w:lvlJc w:val="left"/>
      <w:pPr>
        <w:ind w:left="1170" w:hanging="360"/>
      </w:pPr>
    </w:lvl>
    <w:lvl w:ilvl="2" w:tplc="0410001B" w:tentative="1">
      <w:start w:val="1"/>
      <w:numFmt w:val="lowerRoman"/>
      <w:lvlText w:val="%3."/>
      <w:lvlJc w:val="right"/>
      <w:pPr>
        <w:ind w:left="1890" w:hanging="180"/>
      </w:pPr>
    </w:lvl>
    <w:lvl w:ilvl="3" w:tplc="0410000F" w:tentative="1">
      <w:start w:val="1"/>
      <w:numFmt w:val="decimal"/>
      <w:lvlText w:val="%4."/>
      <w:lvlJc w:val="left"/>
      <w:pPr>
        <w:ind w:left="2610" w:hanging="360"/>
      </w:pPr>
    </w:lvl>
    <w:lvl w:ilvl="4" w:tplc="04100019" w:tentative="1">
      <w:start w:val="1"/>
      <w:numFmt w:val="lowerLetter"/>
      <w:lvlText w:val="%5."/>
      <w:lvlJc w:val="left"/>
      <w:pPr>
        <w:ind w:left="3330" w:hanging="360"/>
      </w:pPr>
    </w:lvl>
    <w:lvl w:ilvl="5" w:tplc="0410001B" w:tentative="1">
      <w:start w:val="1"/>
      <w:numFmt w:val="lowerRoman"/>
      <w:lvlText w:val="%6."/>
      <w:lvlJc w:val="right"/>
      <w:pPr>
        <w:ind w:left="4050" w:hanging="180"/>
      </w:pPr>
    </w:lvl>
    <w:lvl w:ilvl="6" w:tplc="0410000F" w:tentative="1">
      <w:start w:val="1"/>
      <w:numFmt w:val="decimal"/>
      <w:lvlText w:val="%7."/>
      <w:lvlJc w:val="left"/>
      <w:pPr>
        <w:ind w:left="4770" w:hanging="360"/>
      </w:pPr>
    </w:lvl>
    <w:lvl w:ilvl="7" w:tplc="04100019" w:tentative="1">
      <w:start w:val="1"/>
      <w:numFmt w:val="lowerLetter"/>
      <w:lvlText w:val="%8."/>
      <w:lvlJc w:val="left"/>
      <w:pPr>
        <w:ind w:left="5490" w:hanging="360"/>
      </w:pPr>
    </w:lvl>
    <w:lvl w:ilvl="8" w:tplc="0410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rU0N7QwMLU0MzJX0lEKTi0uzszPAykwqgUA3OK2JywAAAA="/>
  </w:docVars>
  <w:rsids>
    <w:rsidRoot w:val="003914D5"/>
    <w:rsid w:val="000F12ED"/>
    <w:rsid w:val="00116F74"/>
    <w:rsid w:val="00175DD9"/>
    <w:rsid w:val="003914D5"/>
    <w:rsid w:val="00444061"/>
    <w:rsid w:val="004E1844"/>
    <w:rsid w:val="006C2F2A"/>
    <w:rsid w:val="007765FD"/>
    <w:rsid w:val="008F55C5"/>
    <w:rsid w:val="009F66DF"/>
    <w:rsid w:val="00B15219"/>
    <w:rsid w:val="00B444C0"/>
    <w:rsid w:val="00C23B26"/>
    <w:rsid w:val="00C84634"/>
    <w:rsid w:val="00D7078C"/>
    <w:rsid w:val="00DB1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7EE179"/>
  <w15:docId w15:val="{612A5F5F-E86C-4F22-BEF6-7CE7CFE86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66DF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3B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3B2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70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it.ly/3NemPi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g"/><Relationship Id="rId14" Type="http://schemas.openxmlformats.org/officeDocument/2006/relationships/hyperlink" Target="https://bit.ly/3NemPi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0887AEAAC09D4391F54E559472BEF3" ma:contentTypeVersion="15" ma:contentTypeDescription="Create a new document." ma:contentTypeScope="" ma:versionID="723505b72b587aeca1dfdf583b98942f">
  <xsd:schema xmlns:xsd="http://www.w3.org/2001/XMLSchema" xmlns:xs="http://www.w3.org/2001/XMLSchema" xmlns:p="http://schemas.microsoft.com/office/2006/metadata/properties" xmlns:ns3="2e9b9a00-61e2-499e-a9f3-a59994f3bfda" xmlns:ns4="1166c71b-7826-4c5d-bc9f-774b26aade3d" targetNamespace="http://schemas.microsoft.com/office/2006/metadata/properties" ma:root="true" ma:fieldsID="ef8f19320f16a6d8cec80cf5f7d16bf1" ns3:_="" ns4:_="">
    <xsd:import namespace="2e9b9a00-61e2-499e-a9f3-a59994f3bfda"/>
    <xsd:import namespace="1166c71b-7826-4c5d-bc9f-774b26aade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b9a00-61e2-499e-a9f3-a59994f3bf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66c71b-7826-4c5d-bc9f-774b26aade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e9b9a00-61e2-499e-a9f3-a59994f3bfda" xsi:nil="true"/>
  </documentManagement>
</p:properties>
</file>

<file path=customXml/itemProps1.xml><?xml version="1.0" encoding="utf-8"?>
<ds:datastoreItem xmlns:ds="http://schemas.openxmlformats.org/officeDocument/2006/customXml" ds:itemID="{D50E1754-A249-4BE6-A3F1-4CC43A9090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BAD355-B4E5-40C8-A1D0-7DF2F1DB37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9b9a00-61e2-499e-a9f3-a59994f3bfda"/>
    <ds:schemaRef ds:uri="1166c71b-7826-4c5d-bc9f-774b26aade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E375D7-5017-4436-AA38-8B1A83353617}">
  <ds:schemaRefs>
    <ds:schemaRef ds:uri="http://schemas.microsoft.com/office/2006/metadata/properties"/>
    <ds:schemaRef ds:uri="http://purl.org/dc/terms/"/>
    <ds:schemaRef ds:uri="http://purl.org/dc/elements/1.1/"/>
    <ds:schemaRef ds:uri="http://schemas.microsoft.com/office/2006/documentManagement/types"/>
    <ds:schemaRef ds:uri="1166c71b-7826-4c5d-bc9f-774b26aade3d"/>
    <ds:schemaRef ds:uri="2e9b9a00-61e2-499e-a9f3-a59994f3bfda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0</Words>
  <Characters>0</Characters>
  <Application>Microsoft Office Word</Application>
  <DocSecurity>0</DocSecurity>
  <Lines>2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werPoint Presentation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chris</dc:creator>
  <cp:keywords/>
  <cp:lastModifiedBy>IDACS 00</cp:lastModifiedBy>
  <cp:revision>4</cp:revision>
  <cp:lastPrinted>2023-12-06T16:40:00Z</cp:lastPrinted>
  <dcterms:created xsi:type="dcterms:W3CDTF">2023-12-06T15:30:00Z</dcterms:created>
  <dcterms:modified xsi:type="dcterms:W3CDTF">2023-12-06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f946eaf6fc8291b7c1f74aee1206689505c9a87a719e52210233356832d54a</vt:lpwstr>
  </property>
  <property fmtid="{D5CDD505-2E9C-101B-9397-08002B2CF9AE}" pid="3" name="ContentTypeId">
    <vt:lpwstr>0x010100900887AEAAC09D4391F54E559472BEF3</vt:lpwstr>
  </property>
</Properties>
</file>